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BCD73" w14:textId="77777777" w:rsidR="00A005C7" w:rsidRPr="00DD3A1F" w:rsidRDefault="00A005C7" w:rsidP="00A005C7">
      <w:pPr>
        <w:spacing w:after="120"/>
        <w:jc w:val="center"/>
        <w:outlineLvl w:val="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</w:pPr>
      <w:r w:rsidRPr="00DD3A1F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  <w:t>Extended Abstract</w:t>
      </w:r>
    </w:p>
    <w:p w14:paraId="43F5B401" w14:textId="231C6D88" w:rsidR="00DD3A1F" w:rsidRPr="00DD3A1F" w:rsidRDefault="00492F27" w:rsidP="00DD3A1F">
      <w:pPr>
        <w:spacing w:after="0"/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>
        <w:rPr>
          <w:rFonts w:ascii="Eras Medium ITC" w:hAnsi="Eras Medium ITC"/>
          <w:color w:val="17365D" w:themeColor="text2" w:themeShade="BF"/>
          <w:sz w:val="28"/>
          <w:szCs w:val="28"/>
        </w:rPr>
        <w:t>8</w:t>
      </w:r>
      <w:bookmarkStart w:id="0" w:name="_GoBack"/>
      <w:bookmarkEnd w:id="0"/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  <w:vertAlign w:val="superscript"/>
        </w:rPr>
        <w:t>th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 International Conference on Management and Economics</w:t>
      </w:r>
    </w:p>
    <w:p w14:paraId="440774B0" w14:textId="77777777" w:rsidR="00DD3A1F" w:rsidRPr="00DD3A1F" w:rsidRDefault="00DD3A1F" w:rsidP="00DD3A1F">
      <w:pPr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>Undergraduate Research Session</w:t>
      </w:r>
    </w:p>
    <w:p w14:paraId="6D14541C" w14:textId="77777777" w:rsidR="00A005C7" w:rsidRDefault="003A3331" w:rsidP="003A3331">
      <w:pPr>
        <w:spacing w:before="120" w:after="120" w:line="24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&lt;&lt;Type the Title of Your Paper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(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>Capitalize Each Major Word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)&gt;&gt;</w:t>
      </w:r>
    </w:p>
    <w:p w14:paraId="3FEB9DA6" w14:textId="77777777" w:rsidR="00A005C7" w:rsidRPr="00D94A02" w:rsidRDefault="00A005C7" w:rsidP="00AA274E">
      <w:pPr>
        <w:pStyle w:val="INFO"/>
        <w:jc w:val="left"/>
        <w:rPr>
          <w:sz w:val="20"/>
          <w:lang w:val="en-GB"/>
        </w:rPr>
      </w:pPr>
    </w:p>
    <w:p w14:paraId="4D0BBD4D" w14:textId="77777777" w:rsidR="00A005C7" w:rsidRPr="00AA274E" w:rsidRDefault="00A005C7" w:rsidP="00AA274E">
      <w:pPr>
        <w:pStyle w:val="INFO"/>
        <w:rPr>
          <w:color w:val="FF0000"/>
          <w:sz w:val="22"/>
          <w:szCs w:val="18"/>
          <w:lang w:val="en-GB"/>
        </w:rPr>
      </w:pPr>
      <w:r w:rsidRPr="00AA274E">
        <w:rPr>
          <w:color w:val="FF0000"/>
          <w:sz w:val="24"/>
          <w:szCs w:val="20"/>
          <w:lang w:val="en-GB"/>
        </w:rPr>
        <w:t>Do not enter author nam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8204F" w:rsidRPr="002C53B9" w14:paraId="3B49D274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669FE33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. abstract </w:t>
            </w:r>
          </w:p>
        </w:tc>
      </w:tr>
      <w:tr w:rsidR="0058204F" w:rsidRPr="002C53B9" w14:paraId="4D8C678E" w14:textId="77777777" w:rsidTr="00DD3A1F">
        <w:trPr>
          <w:trHeight w:val="225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A1B8382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58204F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Include abstract with maximum of 250 words</w:t>
            </w:r>
          </w:p>
          <w:p w14:paraId="2C90E420" w14:textId="77777777" w:rsidR="0058204F" w:rsidRPr="0058204F" w:rsidRDefault="0058204F" w:rsidP="0058204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</w:tc>
      </w:tr>
      <w:tr w:rsidR="00A005C7" w:rsidRPr="002C53B9" w14:paraId="6DD8EA70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E6D9AD0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2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. Introduction and research problem/issue</w:t>
            </w:r>
          </w:p>
        </w:tc>
      </w:tr>
      <w:tr w:rsidR="00A005C7" w:rsidRPr="002C53B9" w14:paraId="4A1BBCC0" w14:textId="77777777" w:rsidTr="00DD3A1F">
        <w:trPr>
          <w:trHeight w:hRule="exact" w:val="4073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6B277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14:paraId="571948BC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0083568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F599D7" w14:textId="77777777" w:rsidR="00A005C7" w:rsidRPr="002C53B9" w:rsidRDefault="00A005C7" w:rsidP="003332D2">
            <w:pPr>
              <w:tabs>
                <w:tab w:val="left" w:pos="922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A005C7" w:rsidRPr="002C53B9" w14:paraId="146ED188" w14:textId="77777777" w:rsidTr="003332D2">
        <w:trPr>
          <w:trHeight w:val="268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2524EB97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3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. </w:t>
            </w:r>
            <w:r w:rsidR="00A005C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search Methodology</w:t>
            </w:r>
          </w:p>
        </w:tc>
      </w:tr>
      <w:tr w:rsidR="00A005C7" w:rsidRPr="002C53B9" w14:paraId="34A265FA" w14:textId="77777777" w:rsidTr="0092411E">
        <w:trPr>
          <w:trHeight w:hRule="exact" w:val="3650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9016E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14:paraId="2968CD8D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A005C7" w:rsidRPr="00D94A02" w14:paraId="054BB9FF" w14:textId="77777777" w:rsidTr="003332D2">
        <w:trPr>
          <w:trHeight w:val="333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52EF3CC" w14:textId="77777777" w:rsidR="00A005C7" w:rsidRPr="00D94A02" w:rsidRDefault="00A005C7" w:rsidP="0058204F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</w:rPr>
              <w:lastRenderedPageBreak/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="0058204F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</w:t>
            </w: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Results and findings</w:t>
            </w:r>
          </w:p>
        </w:tc>
      </w:tr>
      <w:tr w:rsidR="00A005C7" w:rsidRPr="00D94A02" w14:paraId="2CC40568" w14:textId="77777777" w:rsidTr="0092411E">
        <w:trPr>
          <w:trHeight w:hRule="exact" w:val="486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B19CB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14:paraId="21895664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4591A52D" w14:textId="77777777" w:rsidTr="003332D2">
        <w:trPr>
          <w:trHeight w:val="344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771040C4" w14:textId="77777777" w:rsidR="00A005C7" w:rsidRPr="00D94A02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Conclusions, implications and significance</w:t>
            </w:r>
          </w:p>
        </w:tc>
      </w:tr>
      <w:tr w:rsidR="00A005C7" w:rsidRPr="00D94A02" w14:paraId="373AB865" w14:textId="77777777" w:rsidTr="00DD3A1F">
        <w:trPr>
          <w:trHeight w:hRule="exact" w:val="3857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A807E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14:paraId="19A0571D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1A3BDBDE" w14:textId="77777777" w:rsidTr="003332D2">
        <w:trPr>
          <w:trHeight w:val="239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62C0D1C2" w14:textId="77777777" w:rsidR="00A005C7" w:rsidRPr="00D94A02" w:rsidRDefault="00C84E1D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6. 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ferences (Selected)</w:t>
            </w:r>
          </w:p>
        </w:tc>
      </w:tr>
      <w:tr w:rsidR="00A005C7" w:rsidRPr="00D94A02" w14:paraId="6B9CEB85" w14:textId="77777777" w:rsidTr="00DD3A1F">
        <w:trPr>
          <w:trHeight w:hRule="exact" w:val="288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E85B4" w14:textId="77777777" w:rsidR="00A005C7" w:rsidRPr="002C53B9" w:rsidRDefault="00A005C7" w:rsidP="003332D2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Use APA style for references and citations. </w:t>
            </w:r>
          </w:p>
          <w:p w14:paraId="7C0C0AC0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14:paraId="75056913" w14:textId="77777777" w:rsidR="00A005C7" w:rsidRPr="008702B4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</w:tbl>
    <w:p w14:paraId="7E0443A0" w14:textId="77777777" w:rsidR="0076214E" w:rsidRDefault="00A005C7" w:rsidP="0058204F">
      <w:pPr>
        <w:outlineLvl w:val="0"/>
        <w:rPr>
          <w:rFonts w:ascii="Arial" w:eastAsia="Times New Roman" w:hAnsi="Arial" w:cs="Arial"/>
          <w:color w:val="000000"/>
          <w:sz w:val="24"/>
          <w:szCs w:val="24"/>
        </w:rPr>
      </w:pPr>
      <w:r w:rsidRPr="00872C0E">
        <w:rPr>
          <w:rFonts w:ascii="Times New Roman" w:hAnsi="Times New Roman" w:cs="Times New Roman"/>
          <w:b/>
          <w:i/>
          <w:iCs/>
          <w:sz w:val="20"/>
          <w:szCs w:val="20"/>
        </w:rPr>
        <w:t>Keywords: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enter maximum 5 </w:t>
      </w:r>
      <w:r w:rsidR="00A20DC9" w:rsidRPr="00872C0E">
        <w:rPr>
          <w:rFonts w:ascii="Times New Roman" w:hAnsi="Times New Roman" w:cs="Times New Roman"/>
          <w:bCs/>
          <w:sz w:val="20"/>
          <w:szCs w:val="20"/>
        </w:rPr>
        <w:t>keywords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organized alphabetically and separated by commas.</w:t>
      </w:r>
    </w:p>
    <w:p w14:paraId="04A34A23" w14:textId="77777777" w:rsidR="0076214E" w:rsidRDefault="0076214E" w:rsidP="00E361AD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sectPr w:rsidR="0076214E" w:rsidSect="00DD3A1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A4DBE"/>
    <w:multiLevelType w:val="hybridMultilevel"/>
    <w:tmpl w:val="50043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144023"/>
    <w:multiLevelType w:val="hybridMultilevel"/>
    <w:tmpl w:val="5F06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C7C44"/>
    <w:multiLevelType w:val="hybridMultilevel"/>
    <w:tmpl w:val="2B7C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59"/>
    <w:multiLevelType w:val="hybridMultilevel"/>
    <w:tmpl w:val="A2BC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B7015"/>
    <w:multiLevelType w:val="hybridMultilevel"/>
    <w:tmpl w:val="480EAD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TM1sjQ1NzY2tTRX0lEKTi0uzszPAykwrgUAURQ0IywAAAA="/>
  </w:docVars>
  <w:rsids>
    <w:rsidRoot w:val="00E361AD"/>
    <w:rsid w:val="00000E99"/>
    <w:rsid w:val="000551D9"/>
    <w:rsid w:val="000B3033"/>
    <w:rsid w:val="0020795B"/>
    <w:rsid w:val="002F2143"/>
    <w:rsid w:val="003A3331"/>
    <w:rsid w:val="003E15D0"/>
    <w:rsid w:val="00492F27"/>
    <w:rsid w:val="00555DF3"/>
    <w:rsid w:val="0058204F"/>
    <w:rsid w:val="00631527"/>
    <w:rsid w:val="00640A7D"/>
    <w:rsid w:val="00656953"/>
    <w:rsid w:val="0076214E"/>
    <w:rsid w:val="00886657"/>
    <w:rsid w:val="008B7927"/>
    <w:rsid w:val="009142A7"/>
    <w:rsid w:val="0092411E"/>
    <w:rsid w:val="00934FC7"/>
    <w:rsid w:val="0095316F"/>
    <w:rsid w:val="00A005C7"/>
    <w:rsid w:val="00A11502"/>
    <w:rsid w:val="00A20DC9"/>
    <w:rsid w:val="00A705AC"/>
    <w:rsid w:val="00AA274E"/>
    <w:rsid w:val="00AA51EA"/>
    <w:rsid w:val="00B2104C"/>
    <w:rsid w:val="00B73149"/>
    <w:rsid w:val="00BB3E8C"/>
    <w:rsid w:val="00C84E1D"/>
    <w:rsid w:val="00CA7E4F"/>
    <w:rsid w:val="00CD6D2A"/>
    <w:rsid w:val="00D25926"/>
    <w:rsid w:val="00D77C00"/>
    <w:rsid w:val="00DD3A1F"/>
    <w:rsid w:val="00E361AD"/>
    <w:rsid w:val="00E63BAD"/>
    <w:rsid w:val="00F30943"/>
    <w:rsid w:val="00F50A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19633"/>
  <w15:docId w15:val="{15DF3691-4E18-45F7-897D-D4D620CD1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5D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55D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5D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D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5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D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2143"/>
    <w:pPr>
      <w:ind w:left="720"/>
      <w:contextualSpacing/>
    </w:pPr>
  </w:style>
  <w:style w:type="paragraph" w:customStyle="1" w:styleId="INFO">
    <w:name w:val="INFO"/>
    <w:basedOn w:val="Normal"/>
    <w:qFormat/>
    <w:rsid w:val="00A005C7"/>
    <w:pPr>
      <w:spacing w:after="0" w:line="240" w:lineRule="auto"/>
      <w:jc w:val="center"/>
    </w:pPr>
    <w:rPr>
      <w:rFonts w:ascii="Times New Roman" w:eastAsia="Calibri" w:hAnsi="Times New Roman" w:cs="Times New Roman"/>
      <w:i/>
      <w:sz w:val="16"/>
      <w:szCs w:val="16"/>
      <w:lang w:val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11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794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140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8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07978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6205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49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8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51311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619">
          <w:marLeft w:val="9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3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C4840-35A8-4D47-92C5-F71ADFD78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mitha sulakshana</cp:lastModifiedBy>
  <cp:revision>2</cp:revision>
  <dcterms:created xsi:type="dcterms:W3CDTF">2019-03-29T17:17:00Z</dcterms:created>
  <dcterms:modified xsi:type="dcterms:W3CDTF">2019-03-29T17:17:00Z</dcterms:modified>
</cp:coreProperties>
</file>